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2B9BF0" w14:textId="657E5FBD" w:rsidR="000E6254" w:rsidRDefault="000E6254" w:rsidP="00B533F5">
      <w:pPr>
        <w:rPr>
          <w:lang w:val="en-US"/>
        </w:rPr>
      </w:pPr>
      <w:bookmarkStart w:id="0" w:name="_GoBack"/>
      <w:r>
        <w:rPr>
          <w:lang w:val="en-US"/>
        </w:rPr>
        <w:t>NTRODUCTION</w:t>
      </w:r>
    </w:p>
    <w:p w14:paraId="30D106D8" w14:textId="06D72DDE" w:rsidR="00B533F5" w:rsidRPr="005D7CAB" w:rsidRDefault="006231A0" w:rsidP="00B533F5">
      <w:pPr>
        <w:rPr>
          <w:lang w:val="en-MY"/>
        </w:rPr>
      </w:pPr>
      <w:r>
        <w:rPr>
          <w:lang w:val="en-US"/>
        </w:rPr>
        <w:t xml:space="preserve">Good morning </w:t>
      </w:r>
      <w:proofErr w:type="gramStart"/>
      <w:r>
        <w:rPr>
          <w:lang w:val="en-US"/>
        </w:rPr>
        <w:t xml:space="preserve">everyone </w:t>
      </w:r>
      <w:r w:rsidR="00E102B3">
        <w:rPr>
          <w:lang w:val="en-US"/>
        </w:rPr>
        <w:t>,</w:t>
      </w:r>
      <w:proofErr w:type="gramEnd"/>
      <w:r w:rsidR="00E102B3">
        <w:rPr>
          <w:lang w:val="en-US"/>
        </w:rPr>
        <w:t xml:space="preserve"> today our group will present </w:t>
      </w:r>
      <w:r>
        <w:rPr>
          <w:lang w:val="en-US"/>
        </w:rPr>
        <w:t xml:space="preserve">the topic </w:t>
      </w:r>
      <w:r w:rsidR="00E102B3">
        <w:rPr>
          <w:lang w:val="en-US"/>
        </w:rPr>
        <w:t>‘Human Trafficking in Malaysia’.</w:t>
      </w:r>
      <w:r w:rsidR="00E102B3" w:rsidRPr="00E102B3">
        <w:t xml:space="preserve"> </w:t>
      </w:r>
      <w:r w:rsidR="00B533F5">
        <w:rPr>
          <w:lang w:val="en-US"/>
        </w:rPr>
        <w:t xml:space="preserve">We know that </w:t>
      </w:r>
      <w:r w:rsidR="00B533F5" w:rsidRPr="00E102B3">
        <w:t>Malaysia is a country that has its location strategically well placed in Southeast Asia</w:t>
      </w:r>
      <w:r w:rsidR="00B533F5">
        <w:rPr>
          <w:lang w:val="en-US"/>
        </w:rPr>
        <w:t>. Hence it</w:t>
      </w:r>
      <w:r w:rsidR="00B533F5" w:rsidRPr="00E102B3">
        <w:t xml:space="preserve"> has been the central hub of the economy, aviation, trading, ship routes and finance sector for most of the countries in Southeast Asia. As good as it may seem, it does open up opportunities for illegal activities. </w:t>
      </w:r>
      <w:r w:rsidR="00B533F5">
        <w:rPr>
          <w:lang w:val="en-US"/>
        </w:rPr>
        <w:t>And o</w:t>
      </w:r>
      <w:proofErr w:type="spellStart"/>
      <w:r w:rsidR="00B533F5" w:rsidRPr="00E102B3">
        <w:t>ne</w:t>
      </w:r>
      <w:proofErr w:type="spellEnd"/>
      <w:r w:rsidR="00B533F5" w:rsidRPr="00E102B3">
        <w:t xml:space="preserve"> of the main illegal activities is</w:t>
      </w:r>
      <w:r w:rsidR="00B533F5">
        <w:rPr>
          <w:lang w:val="en-US"/>
        </w:rPr>
        <w:t xml:space="preserve"> </w:t>
      </w:r>
      <w:r w:rsidR="00B533F5" w:rsidRPr="00E102B3">
        <w:t>human trafficking</w:t>
      </w:r>
      <w:r w:rsidR="005D7CAB">
        <w:rPr>
          <w:lang w:val="en-MY"/>
        </w:rPr>
        <w:t>, which is the main topic of discussion for our presentation.</w:t>
      </w:r>
    </w:p>
    <w:p w14:paraId="0F20F018" w14:textId="1C5C594C" w:rsidR="006A67A1" w:rsidRPr="00B533F5" w:rsidRDefault="00E102B3" w:rsidP="00E102B3">
      <w:r w:rsidRPr="00E102B3">
        <w:t>Human trafficking is an activity of trading humans or using human as trading goods for illegal purpose such as cheap or forced labour, sexual exploitation, slavery, removal of organs and many more.</w:t>
      </w:r>
      <w:r>
        <w:rPr>
          <w:lang w:val="en-US"/>
        </w:rPr>
        <w:t xml:space="preserve"> </w:t>
      </w:r>
      <w:r w:rsidR="00F87D17">
        <w:rPr>
          <w:lang w:val="en-US"/>
        </w:rPr>
        <w:t>I believe most of us have ever heard of news like missing child</w:t>
      </w:r>
      <w:r w:rsidR="005D7CAB">
        <w:rPr>
          <w:lang w:val="en-US"/>
        </w:rPr>
        <w:t>ren</w:t>
      </w:r>
      <w:r w:rsidR="00F87D17">
        <w:rPr>
          <w:lang w:val="en-US"/>
        </w:rPr>
        <w:t xml:space="preserve">, </w:t>
      </w:r>
      <w:r w:rsidR="00B533F5">
        <w:rPr>
          <w:lang w:val="en-US"/>
        </w:rPr>
        <w:t xml:space="preserve">people who wake up in a hotel </w:t>
      </w:r>
      <w:r w:rsidR="005D7CAB">
        <w:rPr>
          <w:lang w:val="en-US"/>
        </w:rPr>
        <w:t xml:space="preserve">and </w:t>
      </w:r>
      <w:r w:rsidR="00B533F5">
        <w:rPr>
          <w:lang w:val="en-US"/>
        </w:rPr>
        <w:t>found their kidney stolen or brutal kidnap</w:t>
      </w:r>
      <w:r w:rsidR="005D7CAB">
        <w:rPr>
          <w:lang w:val="en-US"/>
        </w:rPr>
        <w:t>pings</w:t>
      </w:r>
      <w:r w:rsidR="00B533F5">
        <w:rPr>
          <w:lang w:val="en-US"/>
        </w:rPr>
        <w:t xml:space="preserve"> </w:t>
      </w:r>
      <w:r w:rsidR="005D7CAB">
        <w:rPr>
          <w:lang w:val="en-US"/>
        </w:rPr>
        <w:t>in broad daylight</w:t>
      </w:r>
      <w:r w:rsidR="00B533F5">
        <w:rPr>
          <w:lang w:val="en-US"/>
        </w:rPr>
        <w:t>.</w:t>
      </w:r>
      <w:r w:rsidR="00B533F5" w:rsidRPr="00B533F5">
        <w:rPr>
          <w:lang w:val="en-US"/>
        </w:rPr>
        <w:t xml:space="preserve"> </w:t>
      </w:r>
      <w:r w:rsidR="005D7CAB">
        <w:rPr>
          <w:lang w:val="en-US"/>
        </w:rPr>
        <w:t>T</w:t>
      </w:r>
      <w:r w:rsidR="00B533F5">
        <w:rPr>
          <w:lang w:val="en-US"/>
        </w:rPr>
        <w:t>oday we</w:t>
      </w:r>
      <w:r w:rsidR="005D7CAB">
        <w:rPr>
          <w:lang w:val="en-US"/>
        </w:rPr>
        <w:t xml:space="preserve"> </w:t>
      </w:r>
      <w:r w:rsidR="00B533F5">
        <w:rPr>
          <w:lang w:val="en-US"/>
        </w:rPr>
        <w:t>will</w:t>
      </w:r>
      <w:r w:rsidR="005D7CAB">
        <w:rPr>
          <w:lang w:val="en-US"/>
        </w:rPr>
        <w:t xml:space="preserve"> be </w:t>
      </w:r>
      <w:r w:rsidR="00B533F5">
        <w:rPr>
          <w:lang w:val="en-US"/>
        </w:rPr>
        <w:t>look</w:t>
      </w:r>
      <w:r w:rsidR="005D7CAB">
        <w:rPr>
          <w:lang w:val="en-US"/>
        </w:rPr>
        <w:t>ing mainly</w:t>
      </w:r>
      <w:r w:rsidR="00B533F5">
        <w:rPr>
          <w:lang w:val="en-US"/>
        </w:rPr>
        <w:t xml:space="preserve"> into human trafficking </w:t>
      </w:r>
      <w:r w:rsidR="00284DF8">
        <w:rPr>
          <w:lang w:val="en-US"/>
        </w:rPr>
        <w:t>issue</w:t>
      </w:r>
      <w:r w:rsidR="005D7CAB">
        <w:rPr>
          <w:lang w:val="en-US"/>
        </w:rPr>
        <w:t xml:space="preserve"> in Malaysia</w:t>
      </w:r>
    </w:p>
    <w:p w14:paraId="1CD2BBC0" w14:textId="73B34DEC" w:rsidR="00F87D17" w:rsidRPr="00E102B3" w:rsidRDefault="00B533F5" w:rsidP="00E102B3">
      <w:r>
        <w:rPr>
          <w:lang w:val="en-US"/>
        </w:rPr>
        <w:t xml:space="preserve">First, </w:t>
      </w:r>
      <w:r w:rsidR="00D929DA">
        <w:rPr>
          <w:lang w:val="en-US"/>
        </w:rPr>
        <w:t>we selected the datasets</w:t>
      </w:r>
      <w:r w:rsidR="006A67A1">
        <w:rPr>
          <w:lang w:val="en-US"/>
        </w:rPr>
        <w:t xml:space="preserve"> from Malaysia</w:t>
      </w:r>
      <w:r w:rsidR="005D7CAB">
        <w:rPr>
          <w:lang w:val="en-US"/>
        </w:rPr>
        <w:t>’s official</w:t>
      </w:r>
      <w:r w:rsidR="006A67A1">
        <w:rPr>
          <w:lang w:val="en-US"/>
        </w:rPr>
        <w:t xml:space="preserve"> government website, </w:t>
      </w:r>
      <w:r w:rsidR="00D929DA">
        <w:rPr>
          <w:lang w:val="en-US"/>
        </w:rPr>
        <w:t>to</w:t>
      </w:r>
      <w:r w:rsidR="006A67A1">
        <w:rPr>
          <w:lang w:val="en-US"/>
        </w:rPr>
        <w:t xml:space="preserve"> ensure </w:t>
      </w:r>
      <w:r w:rsidR="00D929DA">
        <w:rPr>
          <w:lang w:val="en-US"/>
        </w:rPr>
        <w:t>the data’s</w:t>
      </w:r>
      <w:r w:rsidR="006A67A1">
        <w:rPr>
          <w:lang w:val="en-US"/>
        </w:rPr>
        <w:t xml:space="preserve"> credibility and reliability. T</w:t>
      </w:r>
      <w:r w:rsidR="006A67A1" w:rsidRPr="00E102B3">
        <w:t>h</w:t>
      </w:r>
      <w:r w:rsidR="006A67A1">
        <w:rPr>
          <w:lang w:val="en-US"/>
        </w:rPr>
        <w:t>e three</w:t>
      </w:r>
      <w:r w:rsidR="006A67A1" w:rsidRPr="00E102B3">
        <w:t xml:space="preserve"> chosen datasets are relevant as they </w:t>
      </w:r>
      <w:r w:rsidRPr="00E102B3">
        <w:t>provide</w:t>
      </w:r>
      <w:r w:rsidR="006A67A1" w:rsidRPr="00E102B3">
        <w:t xml:space="preserve"> data regarding human trafficking in Malaysia, giving precise total number of victim and </w:t>
      </w:r>
      <w:r w:rsidR="006A67A1">
        <w:rPr>
          <w:lang w:val="en-US"/>
        </w:rPr>
        <w:t>their respective age, gender and nationality</w:t>
      </w:r>
      <w:r w:rsidR="006A67A1" w:rsidRPr="00E102B3">
        <w:t>. The</w:t>
      </w:r>
      <w:r w:rsidR="006A67A1">
        <w:rPr>
          <w:lang w:val="en-US"/>
        </w:rPr>
        <w:t>se data do not</w:t>
      </w:r>
      <w:r w:rsidR="006A67A1" w:rsidRPr="00E102B3">
        <w:t xml:space="preserve"> </w:t>
      </w:r>
      <w:r w:rsidR="005D7CAB">
        <w:rPr>
          <w:lang w:val="en-MY"/>
        </w:rPr>
        <w:t xml:space="preserve">contain </w:t>
      </w:r>
      <w:r w:rsidR="006A67A1">
        <w:rPr>
          <w:lang w:val="en-US"/>
        </w:rPr>
        <w:t xml:space="preserve">any </w:t>
      </w:r>
      <w:r w:rsidR="006A67A1" w:rsidRPr="00E102B3">
        <w:t>missing value</w:t>
      </w:r>
      <w:r w:rsidR="006A67A1">
        <w:rPr>
          <w:lang w:val="en-US"/>
        </w:rPr>
        <w:t xml:space="preserve"> and </w:t>
      </w:r>
      <w:r w:rsidR="005D7CAB">
        <w:rPr>
          <w:lang w:val="en-US"/>
        </w:rPr>
        <w:t xml:space="preserve">its </w:t>
      </w:r>
      <w:r w:rsidR="006A67A1">
        <w:rPr>
          <w:lang w:val="en-US"/>
        </w:rPr>
        <w:t xml:space="preserve"> consistency reduces unnecessary work for data pre-processing</w:t>
      </w:r>
      <w:r w:rsidR="006A67A1" w:rsidRPr="006A67A1">
        <w:t xml:space="preserve"> </w:t>
      </w:r>
      <w:r w:rsidR="005D7CAB">
        <w:rPr>
          <w:lang w:val="en-MY"/>
        </w:rPr>
        <w:t xml:space="preserve">, allowing </w:t>
      </w:r>
      <w:r w:rsidR="006A67A1">
        <w:rPr>
          <w:lang w:val="en-US"/>
        </w:rPr>
        <w:t xml:space="preserve">a </w:t>
      </w:r>
      <w:r w:rsidR="006A67A1" w:rsidRPr="00E102B3">
        <w:t>more accurate data analytics</w:t>
      </w:r>
      <w:r w:rsidR="006A67A1">
        <w:rPr>
          <w:lang w:val="en-US"/>
        </w:rPr>
        <w:t>.</w:t>
      </w:r>
      <w:r w:rsidR="006A67A1" w:rsidRPr="00E102B3">
        <w:t> </w:t>
      </w:r>
    </w:p>
    <w:p w14:paraId="293DAFC1" w14:textId="5B56B96B" w:rsidR="00F87D17" w:rsidRDefault="00E102B3" w:rsidP="00E102B3">
      <w:pPr>
        <w:rPr>
          <w:lang w:val="en-US"/>
        </w:rPr>
      </w:pPr>
      <w:r w:rsidRPr="00E102B3">
        <w:t>The dataset</w:t>
      </w:r>
      <w:r w:rsidR="00B533F5">
        <w:rPr>
          <w:lang w:val="en-US"/>
        </w:rPr>
        <w:t>s</w:t>
      </w:r>
      <w:r w:rsidRPr="00E102B3">
        <w:t xml:space="preserve"> presented </w:t>
      </w:r>
      <w:r w:rsidR="00F87D17">
        <w:rPr>
          <w:lang w:val="en-US"/>
        </w:rPr>
        <w:t xml:space="preserve">will give insights into the reality of security and safety in Malaysia. It shows the ratio of victim’s details, highlighting the groups with higher risk and exactly how high is the risk </w:t>
      </w:r>
      <w:r w:rsidR="00182F97">
        <w:rPr>
          <w:lang w:val="en-US"/>
        </w:rPr>
        <w:t xml:space="preserve">of human trafficking </w:t>
      </w:r>
      <w:r w:rsidR="00F87D17">
        <w:rPr>
          <w:lang w:val="en-US"/>
        </w:rPr>
        <w:t xml:space="preserve">for certain group. </w:t>
      </w:r>
      <w:r w:rsidR="00EF5C4E">
        <w:rPr>
          <w:lang w:val="en-US"/>
        </w:rPr>
        <w:t>The g</w:t>
      </w:r>
      <w:r w:rsidR="00F87D17">
        <w:rPr>
          <w:lang w:val="en-US"/>
        </w:rPr>
        <w:t xml:space="preserve">oal of </w:t>
      </w:r>
      <w:r w:rsidR="00182F97">
        <w:rPr>
          <w:lang w:val="en-US"/>
        </w:rPr>
        <w:t xml:space="preserve">the </w:t>
      </w:r>
      <w:r w:rsidR="00F87D17">
        <w:rPr>
          <w:lang w:val="en-US"/>
        </w:rPr>
        <w:t>info</w:t>
      </w:r>
      <w:r w:rsidR="00182F97">
        <w:rPr>
          <w:lang w:val="en-US"/>
        </w:rPr>
        <w:t>rmation</w:t>
      </w:r>
      <w:r w:rsidR="00F87D17">
        <w:rPr>
          <w:lang w:val="en-US"/>
        </w:rPr>
        <w:t xml:space="preserve"> </w:t>
      </w:r>
      <w:proofErr w:type="spellStart"/>
      <w:r w:rsidR="00F87D17">
        <w:rPr>
          <w:lang w:val="en-US"/>
        </w:rPr>
        <w:t>vis</w:t>
      </w:r>
      <w:r w:rsidR="00182F97">
        <w:rPr>
          <w:lang w:val="en-US"/>
        </w:rPr>
        <w:t>ualisation</w:t>
      </w:r>
      <w:proofErr w:type="spellEnd"/>
      <w:r w:rsidR="00EF5C4E">
        <w:rPr>
          <w:lang w:val="en-US"/>
        </w:rPr>
        <w:t xml:space="preserve"> is to</w:t>
      </w:r>
      <w:r w:rsidR="00F87D17">
        <w:rPr>
          <w:lang w:val="en-US"/>
        </w:rPr>
        <w:t xml:space="preserve"> </w:t>
      </w:r>
      <w:r w:rsidR="00EF5C4E">
        <w:rPr>
          <w:lang w:val="en-US"/>
        </w:rPr>
        <w:t>s</w:t>
      </w:r>
      <w:r w:rsidR="00F87D17">
        <w:rPr>
          <w:lang w:val="en-US"/>
        </w:rPr>
        <w:t xml:space="preserve">how the real situation </w:t>
      </w:r>
      <w:r w:rsidR="00EF5C4E">
        <w:rPr>
          <w:lang w:val="en-US"/>
        </w:rPr>
        <w:t>of human trafficking in Malaysia and</w:t>
      </w:r>
      <w:r w:rsidR="00F87D17">
        <w:rPr>
          <w:lang w:val="en-US"/>
        </w:rPr>
        <w:t xml:space="preserve"> </w:t>
      </w:r>
      <w:r w:rsidR="00EF5C4E">
        <w:rPr>
          <w:lang w:val="en-US"/>
        </w:rPr>
        <w:t>h</w:t>
      </w:r>
      <w:r w:rsidR="00F87D17">
        <w:rPr>
          <w:lang w:val="en-US"/>
        </w:rPr>
        <w:t xml:space="preserve">ow </w:t>
      </w:r>
      <w:r w:rsidR="00EF5C4E">
        <w:rPr>
          <w:lang w:val="en-US"/>
        </w:rPr>
        <w:t>often it is happening</w:t>
      </w:r>
      <w:r w:rsidR="00182F97">
        <w:rPr>
          <w:lang w:val="en-US"/>
        </w:rPr>
        <w:t xml:space="preserve"> to the public</w:t>
      </w:r>
      <w:r w:rsidR="00F87D17">
        <w:rPr>
          <w:lang w:val="en-US"/>
        </w:rPr>
        <w:t xml:space="preserve">. </w:t>
      </w:r>
      <w:r w:rsidR="00EF5C4E">
        <w:rPr>
          <w:lang w:val="en-US"/>
        </w:rPr>
        <w:t>After the presentation, we aim to g</w:t>
      </w:r>
      <w:r w:rsidR="00F87D17">
        <w:rPr>
          <w:lang w:val="en-US"/>
        </w:rPr>
        <w:t xml:space="preserve">ive viewer </w:t>
      </w:r>
      <w:r w:rsidR="00EF5C4E">
        <w:rPr>
          <w:lang w:val="en-US"/>
        </w:rPr>
        <w:t xml:space="preserve">a </w:t>
      </w:r>
      <w:r w:rsidR="00F87D17">
        <w:rPr>
          <w:lang w:val="en-US"/>
        </w:rPr>
        <w:t xml:space="preserve">sense of </w:t>
      </w:r>
      <w:r w:rsidR="00182F97">
        <w:rPr>
          <w:lang w:val="en-US"/>
        </w:rPr>
        <w:t>awareness regarding the issue of human trafficking</w:t>
      </w:r>
      <w:r w:rsidR="00F87D17">
        <w:rPr>
          <w:lang w:val="en-US"/>
        </w:rPr>
        <w:t xml:space="preserve">. </w:t>
      </w:r>
      <w:r w:rsidR="00B533F5">
        <w:rPr>
          <w:lang w:val="en-US"/>
        </w:rPr>
        <w:t>Now, l</w:t>
      </w:r>
      <w:r w:rsidR="00F87D17">
        <w:rPr>
          <w:lang w:val="en-US"/>
        </w:rPr>
        <w:t xml:space="preserve">et’s see how safe </w:t>
      </w:r>
      <w:r w:rsidR="00B533F5">
        <w:rPr>
          <w:lang w:val="en-US"/>
        </w:rPr>
        <w:t xml:space="preserve">it </w:t>
      </w:r>
      <w:r w:rsidR="00F87D17">
        <w:rPr>
          <w:lang w:val="en-US"/>
        </w:rPr>
        <w:t xml:space="preserve">is </w:t>
      </w:r>
      <w:r w:rsidR="005742DA">
        <w:rPr>
          <w:lang w:val="en-US"/>
        </w:rPr>
        <w:t xml:space="preserve">in </w:t>
      </w:r>
      <w:r w:rsidR="00F87D17">
        <w:rPr>
          <w:lang w:val="en-US"/>
        </w:rPr>
        <w:t>Malaysia..</w:t>
      </w:r>
      <w:r w:rsidR="00B533F5">
        <w:rPr>
          <w:lang w:val="en-US"/>
        </w:rPr>
        <w:t xml:space="preserve"> </w:t>
      </w:r>
    </w:p>
    <w:bookmarkEnd w:id="0"/>
    <w:p w14:paraId="6957B7A4" w14:textId="77777777" w:rsidR="000E6254" w:rsidRDefault="000E6254" w:rsidP="00E102B3">
      <w:pPr>
        <w:rPr>
          <w:lang w:val="en-US"/>
        </w:rPr>
      </w:pPr>
    </w:p>
    <w:p w14:paraId="4B5A3F08" w14:textId="5CF031AB" w:rsidR="00FD26A0" w:rsidRDefault="00FD26A0" w:rsidP="00FD26A0">
      <w:pPr>
        <w:rPr>
          <w:lang w:val="en-US"/>
        </w:rPr>
      </w:pPr>
      <w:r>
        <w:rPr>
          <w:lang w:val="en-US"/>
        </w:rPr>
        <w:t>GRAPH</w:t>
      </w:r>
      <w:r w:rsidR="008B2427">
        <w:rPr>
          <w:lang w:val="en-US"/>
        </w:rPr>
        <w:t xml:space="preserve">  (EXPLAIN, INSIGHTS)</w:t>
      </w:r>
      <w:r w:rsidR="00C5011B">
        <w:rPr>
          <w:lang w:val="en-US"/>
        </w:rPr>
        <w:t xml:space="preserve"> </w:t>
      </w:r>
    </w:p>
    <w:p w14:paraId="0994E793" w14:textId="5A1E9F76" w:rsidR="00C5011B" w:rsidRDefault="00C5011B" w:rsidP="00FD26A0">
      <w:pPr>
        <w:rPr>
          <w:lang w:val="en-US"/>
        </w:rPr>
      </w:pPr>
      <w:r>
        <w:rPr>
          <w:lang w:val="en-US"/>
        </w:rPr>
        <w:t>Brief description of line graph: How many case per year…</w:t>
      </w:r>
    </w:p>
    <w:p w14:paraId="535B622D" w14:textId="7D1CB78D" w:rsidR="00FD26A0" w:rsidRDefault="00FD26A0" w:rsidP="00FD26A0">
      <w:pPr>
        <w:rPr>
          <w:lang w:val="en-US"/>
        </w:rPr>
      </w:pPr>
      <w:r>
        <w:rPr>
          <w:lang w:val="en-US"/>
        </w:rPr>
        <w:t xml:space="preserve">Line graph </w:t>
      </w:r>
      <w:r w:rsidR="008B2427">
        <w:rPr>
          <w:lang w:val="en-US"/>
        </w:rPr>
        <w:t xml:space="preserve">Insights: </w:t>
      </w:r>
      <w:r w:rsidR="002D0D38">
        <w:rPr>
          <w:lang w:val="en-US"/>
        </w:rPr>
        <w:t>WE can see an o</w:t>
      </w:r>
      <w:r w:rsidR="008B2427">
        <w:rPr>
          <w:lang w:val="en-US"/>
        </w:rPr>
        <w:t>verall increase in cases</w:t>
      </w:r>
      <w:r w:rsidR="002D0D38">
        <w:rPr>
          <w:lang w:val="en-US"/>
        </w:rPr>
        <w:t>…</w:t>
      </w:r>
      <w:r w:rsidR="008B2427">
        <w:rPr>
          <w:lang w:val="en-US"/>
        </w:rPr>
        <w:t xml:space="preserve"> </w:t>
      </w:r>
    </w:p>
    <w:p w14:paraId="3761ED7C" w14:textId="0B2AE3AA" w:rsidR="00C5011B" w:rsidRDefault="00C5011B" w:rsidP="00FD26A0">
      <w:pPr>
        <w:rPr>
          <w:lang w:val="en-US"/>
        </w:rPr>
      </w:pPr>
      <w:r>
        <w:rPr>
          <w:lang w:val="en-US"/>
        </w:rPr>
        <w:t>Brief description of Sunburst: This sunburst shows the total rescued victim…a total of …</w:t>
      </w:r>
    </w:p>
    <w:p w14:paraId="2F8507C9" w14:textId="45D5D53A" w:rsidR="008B2427" w:rsidRDefault="00FD26A0" w:rsidP="00FD26A0">
      <w:pPr>
        <w:rPr>
          <w:lang w:val="en-US"/>
        </w:rPr>
      </w:pPr>
      <w:r>
        <w:rPr>
          <w:lang w:val="en-US"/>
        </w:rPr>
        <w:t xml:space="preserve">Sunburst In sights: </w:t>
      </w:r>
    </w:p>
    <w:p w14:paraId="445E5228" w14:textId="2AF721BA" w:rsidR="008B2427" w:rsidRDefault="008B2427" w:rsidP="00FD26A0">
      <w:pPr>
        <w:rPr>
          <w:lang w:val="en-US"/>
        </w:rPr>
      </w:pPr>
      <w:r>
        <w:rPr>
          <w:lang w:val="en-US"/>
        </w:rPr>
        <w:t xml:space="preserve">1. </w:t>
      </w:r>
      <w:r w:rsidR="00FD26A0">
        <w:rPr>
          <w:lang w:val="en-US"/>
        </w:rPr>
        <w:t>Female are high risk group</w:t>
      </w:r>
      <w:r>
        <w:rPr>
          <w:lang w:val="en-US"/>
        </w:rPr>
        <w:t>. 90% is female. Suggesting a 90% higher chance for a female to be manipulated and human trafficked.</w:t>
      </w:r>
    </w:p>
    <w:p w14:paraId="65D597E9" w14:textId="065F9E51" w:rsidR="008B2427" w:rsidRDefault="008B2427" w:rsidP="00FD26A0">
      <w:pPr>
        <w:rPr>
          <w:lang w:val="en-US"/>
        </w:rPr>
      </w:pPr>
      <w:r>
        <w:rPr>
          <w:lang w:val="en-US"/>
        </w:rPr>
        <w:t>2. Underage male least case. Least value in criminals’ eyes as they don’t provide as much exploitation value as adult male or female</w:t>
      </w:r>
      <w:r w:rsidRPr="008B2427">
        <w:rPr>
          <w:lang w:val="en-US"/>
        </w:rPr>
        <w:t xml:space="preserve"> </w:t>
      </w:r>
      <w:r>
        <w:rPr>
          <w:lang w:val="en-US"/>
        </w:rPr>
        <w:t>who could provide labor force and such.</w:t>
      </w:r>
    </w:p>
    <w:p w14:paraId="720B3F3B" w14:textId="2D47A5F2" w:rsidR="00FD26A0" w:rsidRPr="00B533F5" w:rsidRDefault="008B2427" w:rsidP="00FD26A0">
      <w:pPr>
        <w:rPr>
          <w:lang w:val="en-US"/>
        </w:rPr>
      </w:pPr>
      <w:r>
        <w:rPr>
          <w:lang w:val="en-US"/>
        </w:rPr>
        <w:t>3. M</w:t>
      </w:r>
      <w:r w:rsidR="00FD26A0">
        <w:rPr>
          <w:lang w:val="en-US"/>
        </w:rPr>
        <w:t xml:space="preserve">ost victim is not Malaysian although they are the most in population, suggesting the trend of human trafficking is cross-nation and tend to bring people away from their country to </w:t>
      </w:r>
      <w:r w:rsidR="00FF2946">
        <w:rPr>
          <w:lang w:val="en-US"/>
        </w:rPr>
        <w:t xml:space="preserve">be </w:t>
      </w:r>
      <w:r w:rsidR="00FD26A0">
        <w:rPr>
          <w:lang w:val="en-US"/>
        </w:rPr>
        <w:t>involve</w:t>
      </w:r>
      <w:r w:rsidR="00FF2946">
        <w:rPr>
          <w:lang w:val="en-US"/>
        </w:rPr>
        <w:t>d</w:t>
      </w:r>
      <w:r w:rsidR="00FD26A0">
        <w:rPr>
          <w:lang w:val="en-US"/>
        </w:rPr>
        <w:t xml:space="preserve"> in illegal activity. The reason could be it is easier to control the victim as they don’t speak the language of this foreign country and they don’t have acquaintance here, reducing the chance they will be discovered or rescued.</w:t>
      </w:r>
    </w:p>
    <w:p w14:paraId="1316F03E" w14:textId="1D493230" w:rsidR="00FD26A0" w:rsidRDefault="008B2427" w:rsidP="00E102B3">
      <w:pPr>
        <w:rPr>
          <w:lang w:val="en-US"/>
        </w:rPr>
      </w:pPr>
      <w:r>
        <w:rPr>
          <w:lang w:val="en-US"/>
        </w:rPr>
        <w:t xml:space="preserve">4. SEA countries has most cases. Prove the saying that Malaysia is the hub for everything in SEA, including illegal activities. </w:t>
      </w:r>
    </w:p>
    <w:p w14:paraId="1C172E16" w14:textId="32AA6150" w:rsidR="008B2427" w:rsidRDefault="008B2427" w:rsidP="00E102B3">
      <w:pPr>
        <w:rPr>
          <w:lang w:val="en-US"/>
        </w:rPr>
      </w:pPr>
      <w:r>
        <w:rPr>
          <w:lang w:val="en-US"/>
        </w:rPr>
        <w:lastRenderedPageBreak/>
        <w:t xml:space="preserve">5. The change in ratio over the years. </w:t>
      </w:r>
    </w:p>
    <w:p w14:paraId="62BCD2B2" w14:textId="05AE470A" w:rsidR="00F87D17" w:rsidRDefault="00FD26A0" w:rsidP="00E102B3">
      <w:pPr>
        <w:rPr>
          <w:lang w:val="en-US"/>
        </w:rPr>
      </w:pPr>
      <w:r>
        <w:rPr>
          <w:lang w:val="en-US"/>
        </w:rPr>
        <w:t>DESIGN CONCEPTS</w:t>
      </w:r>
      <w:r w:rsidR="00C5011B">
        <w:rPr>
          <w:lang w:val="en-US"/>
        </w:rPr>
        <w:t xml:space="preserve"> </w:t>
      </w:r>
    </w:p>
    <w:p w14:paraId="04251B1F" w14:textId="1202A56D" w:rsidR="00B533F5" w:rsidRPr="00B533F5" w:rsidRDefault="00EF5C4E" w:rsidP="00B533F5">
      <w:pPr>
        <w:rPr>
          <w:lang w:val="en-US"/>
        </w:rPr>
      </w:pPr>
      <w:r>
        <w:rPr>
          <w:lang w:val="en-US"/>
        </w:rPr>
        <w:t>1.</w:t>
      </w:r>
      <w:r w:rsidRPr="00EF5C4E">
        <w:rPr>
          <w:lang w:val="en-US"/>
        </w:rPr>
        <w:t xml:space="preserve"> </w:t>
      </w:r>
      <w:r>
        <w:rPr>
          <w:lang w:val="en-US"/>
        </w:rPr>
        <w:t xml:space="preserve">LINE GRAPH. Good to show trend. Overview in a glance. </w:t>
      </w:r>
    </w:p>
    <w:p w14:paraId="58FE208D" w14:textId="299B6D94" w:rsidR="00FD26A0" w:rsidRDefault="00EF5C4E" w:rsidP="00B533F5">
      <w:pPr>
        <w:rPr>
          <w:lang w:val="en-US"/>
        </w:rPr>
      </w:pPr>
      <w:r>
        <w:rPr>
          <w:lang w:val="en-US"/>
        </w:rPr>
        <w:t>2. SUNBURST.</w:t>
      </w:r>
      <w:r w:rsidR="000E6254">
        <w:rPr>
          <w:lang w:val="en-US"/>
        </w:rPr>
        <w:t xml:space="preserve"> </w:t>
      </w:r>
      <w:r w:rsidR="008B2427">
        <w:rPr>
          <w:lang w:val="en-US"/>
        </w:rPr>
        <w:t>Decided to present the m</w:t>
      </w:r>
      <w:r w:rsidR="000E6254">
        <w:rPr>
          <w:lang w:val="en-US"/>
        </w:rPr>
        <w:t xml:space="preserve">ain data </w:t>
      </w:r>
      <w:r w:rsidR="008B2427">
        <w:rPr>
          <w:lang w:val="en-US"/>
        </w:rPr>
        <w:t>as</w:t>
      </w:r>
      <w:r w:rsidR="000E6254">
        <w:rPr>
          <w:lang w:val="en-US"/>
        </w:rPr>
        <w:t xml:space="preserve"> percentage.</w:t>
      </w:r>
      <w:r w:rsidRPr="00EF5C4E">
        <w:rPr>
          <w:lang w:val="en-US"/>
        </w:rPr>
        <w:t xml:space="preserve"> </w:t>
      </w:r>
      <w:r>
        <w:rPr>
          <w:lang w:val="en-US"/>
        </w:rPr>
        <w:t xml:space="preserve">Major design concept is a pie chart which visualize the percentage. An interactive sunburst is used instead of normal pie chart as user can control the depth to see the amount of details. Innovative design: combine scale with sunburst to allow user to see the change in ratio over the years. </w:t>
      </w:r>
    </w:p>
    <w:p w14:paraId="3298D6E6" w14:textId="77777777" w:rsidR="00FD26A0" w:rsidRPr="00FD26A0" w:rsidRDefault="00FD26A0" w:rsidP="00E102B3">
      <w:pPr>
        <w:rPr>
          <w:lang w:val="en-US"/>
        </w:rPr>
      </w:pPr>
    </w:p>
    <w:p w14:paraId="0080DC85" w14:textId="0B49D5D1" w:rsidR="000E6254" w:rsidRPr="000E6254" w:rsidRDefault="000E6254" w:rsidP="00E102B3">
      <w:pPr>
        <w:rPr>
          <w:lang w:val="en-US"/>
        </w:rPr>
      </w:pPr>
      <w:r>
        <w:rPr>
          <w:lang w:val="en-US"/>
        </w:rPr>
        <w:t>CONCLUSION</w:t>
      </w:r>
    </w:p>
    <w:p w14:paraId="45AE0008" w14:textId="2DB046D0" w:rsidR="00284DF8" w:rsidRPr="00FD26A0" w:rsidRDefault="00E102B3" w:rsidP="00284DF8">
      <w:pPr>
        <w:rPr>
          <w:highlight w:val="yellow"/>
          <w:lang w:val="en-US"/>
        </w:rPr>
      </w:pPr>
      <w:r w:rsidRPr="00E102B3">
        <w:t xml:space="preserve">Every citizen of Malaysia should be made aware of this issue </w:t>
      </w:r>
      <w:r w:rsidR="00F87D17">
        <w:rPr>
          <w:lang w:val="en-US"/>
        </w:rPr>
        <w:t>as</w:t>
      </w:r>
      <w:r w:rsidRPr="00E102B3">
        <w:t xml:space="preserve"> it threatens the safety </w:t>
      </w:r>
      <w:r w:rsidR="00F87D17">
        <w:rPr>
          <w:lang w:val="en-US"/>
        </w:rPr>
        <w:t>of themselves and</w:t>
      </w:r>
      <w:r w:rsidRPr="00E102B3">
        <w:t xml:space="preserve"> their family. This information would be useful for them in order to raise awareness about the issue. Besides, this data might be very useful for the authorities such as police forces</w:t>
      </w:r>
      <w:r w:rsidR="00284DF8" w:rsidRPr="00FD26A0">
        <w:rPr>
          <w:lang w:val="en-US"/>
        </w:rPr>
        <w:t xml:space="preserve"> as it gives </w:t>
      </w:r>
      <w:r w:rsidR="00284DF8" w:rsidRPr="00FD26A0">
        <w:t>an overview about the</w:t>
      </w:r>
      <w:r w:rsidR="00FD26A0" w:rsidRPr="00FD26A0">
        <w:rPr>
          <w:lang w:val="en-US"/>
        </w:rPr>
        <w:t xml:space="preserve"> trend, details of criminals and </w:t>
      </w:r>
      <w:r w:rsidR="00C557A7" w:rsidRPr="00FD26A0">
        <w:rPr>
          <w:lang w:val="en-US"/>
        </w:rPr>
        <w:t>high-risk</w:t>
      </w:r>
      <w:r w:rsidR="00FD26A0" w:rsidRPr="00FD26A0">
        <w:rPr>
          <w:lang w:val="en-US"/>
        </w:rPr>
        <w:t xml:space="preserve"> group to be human trafficked. </w:t>
      </w:r>
      <w:r w:rsidRPr="00E102B3">
        <w:t xml:space="preserve">Authorities can make use of this data to </w:t>
      </w:r>
      <w:r w:rsidR="00F87D17" w:rsidRPr="00FD26A0">
        <w:t>analyse</w:t>
      </w:r>
      <w:r w:rsidRPr="00E102B3">
        <w:t xml:space="preserve"> the trend of human trafficking activities or the impact of a certain countermeasures taken by them. </w:t>
      </w:r>
      <w:r w:rsidR="00FD26A0" w:rsidRPr="00FD26A0">
        <w:rPr>
          <w:lang w:val="en-US"/>
        </w:rPr>
        <w:t xml:space="preserve">For example, the department which reported the most case means that they are more likely to discover the case of human trafficking. </w:t>
      </w:r>
      <w:r w:rsidRPr="00E102B3">
        <w:t xml:space="preserve">Thus, </w:t>
      </w:r>
      <w:r w:rsidR="00FD26A0" w:rsidRPr="00FD26A0">
        <w:rPr>
          <w:lang w:val="en-US"/>
        </w:rPr>
        <w:t>when they want to tackle certain human trafficking case, they can increase human resource in that certain department to increase the chance of discovering the victim. T</w:t>
      </w:r>
      <w:r w:rsidRPr="00E102B3">
        <w:t xml:space="preserve">hey can make changes effectively to ensure that the human trafficking issues is being handled properly. People who had directly or indirectly experienced human trafficking would also be </w:t>
      </w:r>
      <w:r w:rsidR="00F87D17" w:rsidRPr="00E102B3">
        <w:t>interested</w:t>
      </w:r>
      <w:r w:rsidRPr="00E102B3">
        <w:t xml:space="preserve"> to know the data involved in order to know the latest </w:t>
      </w:r>
      <w:r w:rsidR="00FD26A0">
        <w:rPr>
          <w:lang w:val="en-US"/>
        </w:rPr>
        <w:t xml:space="preserve">update on how much </w:t>
      </w:r>
      <w:r w:rsidRPr="00E102B3">
        <w:t xml:space="preserve">efforts </w:t>
      </w:r>
      <w:r w:rsidR="00FD26A0">
        <w:rPr>
          <w:lang w:val="en-US"/>
        </w:rPr>
        <w:t>and human resource is put into</w:t>
      </w:r>
      <w:r w:rsidRPr="00E102B3">
        <w:t xml:space="preserve"> fighting the issue.</w:t>
      </w:r>
      <w:r w:rsidR="00284DF8" w:rsidRPr="00284DF8">
        <w:rPr>
          <w:rFonts w:ascii="Arial" w:eastAsia="Times New Roman" w:hAnsi="Arial" w:cs="Arial"/>
          <w:color w:val="000000"/>
        </w:rPr>
        <w:t xml:space="preserve"> </w:t>
      </w:r>
    </w:p>
    <w:p w14:paraId="611DE47D" w14:textId="15AB3A1F" w:rsidR="00284DF8" w:rsidRPr="00284DF8" w:rsidRDefault="00284DF8" w:rsidP="00284DF8">
      <w:pPr>
        <w:rPr>
          <w:lang w:val="en-US"/>
        </w:rPr>
      </w:pPr>
      <w:r>
        <w:rPr>
          <w:lang w:val="en-US"/>
        </w:rPr>
        <w:t xml:space="preserve">I hope the presentation today reminds us that the outside world is not as safe as we think. Remember, there is someone out who is doing such illegal </w:t>
      </w:r>
      <w:r w:rsidR="00FD26A0">
        <w:rPr>
          <w:lang w:val="en-US"/>
        </w:rPr>
        <w:t>activities</w:t>
      </w:r>
      <w:r>
        <w:rPr>
          <w:lang w:val="en-US"/>
        </w:rPr>
        <w:t xml:space="preserve"> as a living. We can protect ourselves and our family by being more alert of our surroundings and current safety environment. Thank you!</w:t>
      </w:r>
    </w:p>
    <w:p w14:paraId="147BD093" w14:textId="3F440B79" w:rsidR="00E102B3" w:rsidRPr="00284DF8" w:rsidRDefault="00E102B3" w:rsidP="00E102B3"/>
    <w:p w14:paraId="05FFF2E2" w14:textId="79B55FFE" w:rsidR="00C5011B" w:rsidRPr="00F87D17" w:rsidRDefault="00C5011B">
      <w:pPr>
        <w:rPr>
          <w:lang w:val="en-US"/>
        </w:rPr>
      </w:pPr>
      <w:r>
        <w:rPr>
          <w:lang w:val="en-US"/>
        </w:rPr>
        <w:t>PS: Graph and design concepts shall take maximum 6 minutes. Introduction and conclusion shall take 4 minutes in total.</w:t>
      </w:r>
    </w:p>
    <w:sectPr w:rsidR="00C5011B" w:rsidRPr="00F87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B6DAAC" w14:textId="77777777" w:rsidR="000C0F6C" w:rsidRDefault="000C0F6C" w:rsidP="00B533F5">
      <w:pPr>
        <w:spacing w:after="0" w:line="240" w:lineRule="auto"/>
      </w:pPr>
      <w:r>
        <w:separator/>
      </w:r>
    </w:p>
  </w:endnote>
  <w:endnote w:type="continuationSeparator" w:id="0">
    <w:p w14:paraId="3BBCF9C7" w14:textId="77777777" w:rsidR="000C0F6C" w:rsidRDefault="000C0F6C" w:rsidP="00B533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45277B" w14:textId="77777777" w:rsidR="000C0F6C" w:rsidRDefault="000C0F6C" w:rsidP="00B533F5">
      <w:pPr>
        <w:spacing w:after="0" w:line="240" w:lineRule="auto"/>
      </w:pPr>
      <w:r>
        <w:separator/>
      </w:r>
    </w:p>
  </w:footnote>
  <w:footnote w:type="continuationSeparator" w:id="0">
    <w:p w14:paraId="7E0264D0" w14:textId="77777777" w:rsidR="000C0F6C" w:rsidRDefault="000C0F6C" w:rsidP="00B533F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MDIwMja3MDM2MTdV0lEKTi0uzszPAykwrAUAT/dLniwAAAA="/>
  </w:docVars>
  <w:rsids>
    <w:rsidRoot w:val="00E102B3"/>
    <w:rsid w:val="000C0F6C"/>
    <w:rsid w:val="000E6254"/>
    <w:rsid w:val="0012355A"/>
    <w:rsid w:val="00156E80"/>
    <w:rsid w:val="00182F97"/>
    <w:rsid w:val="00195DCC"/>
    <w:rsid w:val="001E6CDD"/>
    <w:rsid w:val="00284DF8"/>
    <w:rsid w:val="002D0D38"/>
    <w:rsid w:val="005742DA"/>
    <w:rsid w:val="005D7CAB"/>
    <w:rsid w:val="006209D6"/>
    <w:rsid w:val="006231A0"/>
    <w:rsid w:val="006456BF"/>
    <w:rsid w:val="006A67A1"/>
    <w:rsid w:val="00852881"/>
    <w:rsid w:val="008B2427"/>
    <w:rsid w:val="00917DB2"/>
    <w:rsid w:val="00AC6CF7"/>
    <w:rsid w:val="00B533F5"/>
    <w:rsid w:val="00C5011B"/>
    <w:rsid w:val="00C557A7"/>
    <w:rsid w:val="00D929DA"/>
    <w:rsid w:val="00E102B3"/>
    <w:rsid w:val="00E21D19"/>
    <w:rsid w:val="00EC19EA"/>
    <w:rsid w:val="00EF5C4E"/>
    <w:rsid w:val="00F13FB6"/>
    <w:rsid w:val="00F87D17"/>
    <w:rsid w:val="00FD26A0"/>
    <w:rsid w:val="00FE2EC7"/>
    <w:rsid w:val="00FF2946"/>
  </w:rsids>
  <m:mathPr>
    <m:mathFont m:val="Cambria Math"/>
    <m:brkBin m:val="before"/>
    <m:brkBinSub m:val="--"/>
    <m:smallFrac m:val="0"/>
    <m:dispDef/>
    <m:lMargin m:val="0"/>
    <m:rMargin m:val="0"/>
    <m:defJc m:val="centerGroup"/>
    <m:wrapIndent m:val="1440"/>
    <m:intLim m:val="subSup"/>
    <m:naryLim m:val="undOvr"/>
  </m:mathPr>
  <w:themeFontLang w:val="en-MY"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40B61D"/>
  <w15:chartTrackingRefBased/>
  <w15:docId w15:val="{0FF0BC0F-6017-4C19-BA36-92CA8948E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102B3"/>
    <w:rPr>
      <w:rFonts w:ascii="Times New Roman" w:hAnsi="Times New Roman" w:cs="Times New Roman"/>
      <w:sz w:val="24"/>
      <w:szCs w:val="24"/>
    </w:rPr>
  </w:style>
  <w:style w:type="paragraph" w:styleId="Header">
    <w:name w:val="header"/>
    <w:basedOn w:val="Normal"/>
    <w:link w:val="HeaderChar"/>
    <w:uiPriority w:val="99"/>
    <w:unhideWhenUsed/>
    <w:rsid w:val="00B533F5"/>
    <w:pPr>
      <w:tabs>
        <w:tab w:val="center" w:pos="4153"/>
        <w:tab w:val="right" w:pos="8306"/>
      </w:tabs>
      <w:spacing w:after="0" w:line="240" w:lineRule="auto"/>
    </w:pPr>
  </w:style>
  <w:style w:type="character" w:customStyle="1" w:styleId="HeaderChar">
    <w:name w:val="Header Char"/>
    <w:basedOn w:val="DefaultParagraphFont"/>
    <w:link w:val="Header"/>
    <w:uiPriority w:val="99"/>
    <w:rsid w:val="00B533F5"/>
    <w:rPr>
      <w:lang w:val="en-GB"/>
    </w:rPr>
  </w:style>
  <w:style w:type="paragraph" w:styleId="Footer">
    <w:name w:val="footer"/>
    <w:basedOn w:val="Normal"/>
    <w:link w:val="FooterChar"/>
    <w:uiPriority w:val="99"/>
    <w:unhideWhenUsed/>
    <w:rsid w:val="00B533F5"/>
    <w:pPr>
      <w:tabs>
        <w:tab w:val="center" w:pos="4153"/>
        <w:tab w:val="right" w:pos="8306"/>
      </w:tabs>
      <w:spacing w:after="0" w:line="240" w:lineRule="auto"/>
    </w:pPr>
  </w:style>
  <w:style w:type="character" w:customStyle="1" w:styleId="FooterChar">
    <w:name w:val="Footer Char"/>
    <w:basedOn w:val="DefaultParagraphFont"/>
    <w:link w:val="Footer"/>
    <w:uiPriority w:val="99"/>
    <w:rsid w:val="00B533F5"/>
    <w:rPr>
      <w:lang w:val="en-GB"/>
    </w:rPr>
  </w:style>
  <w:style w:type="paragraph" w:styleId="ListParagraph">
    <w:name w:val="List Paragraph"/>
    <w:basedOn w:val="Normal"/>
    <w:uiPriority w:val="34"/>
    <w:qFormat/>
    <w:rsid w:val="008B24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5723854">
      <w:bodyDiv w:val="1"/>
      <w:marLeft w:val="0"/>
      <w:marRight w:val="0"/>
      <w:marTop w:val="0"/>
      <w:marBottom w:val="0"/>
      <w:divBdr>
        <w:top w:val="none" w:sz="0" w:space="0" w:color="auto"/>
        <w:left w:val="none" w:sz="0" w:space="0" w:color="auto"/>
        <w:bottom w:val="none" w:sz="0" w:space="0" w:color="auto"/>
        <w:right w:val="none" w:sz="0" w:space="0" w:color="auto"/>
      </w:divBdr>
    </w:div>
    <w:div w:id="239294963">
      <w:bodyDiv w:val="1"/>
      <w:marLeft w:val="0"/>
      <w:marRight w:val="0"/>
      <w:marTop w:val="0"/>
      <w:marBottom w:val="0"/>
      <w:divBdr>
        <w:top w:val="none" w:sz="0" w:space="0" w:color="auto"/>
        <w:left w:val="none" w:sz="0" w:space="0" w:color="auto"/>
        <w:bottom w:val="none" w:sz="0" w:space="0" w:color="auto"/>
        <w:right w:val="none" w:sz="0" w:space="0" w:color="auto"/>
      </w:divBdr>
    </w:div>
    <w:div w:id="329522729">
      <w:bodyDiv w:val="1"/>
      <w:marLeft w:val="0"/>
      <w:marRight w:val="0"/>
      <w:marTop w:val="0"/>
      <w:marBottom w:val="0"/>
      <w:divBdr>
        <w:top w:val="none" w:sz="0" w:space="0" w:color="auto"/>
        <w:left w:val="none" w:sz="0" w:space="0" w:color="auto"/>
        <w:bottom w:val="none" w:sz="0" w:space="0" w:color="auto"/>
        <w:right w:val="none" w:sz="0" w:space="0" w:color="auto"/>
      </w:divBdr>
    </w:div>
    <w:div w:id="530849134">
      <w:bodyDiv w:val="1"/>
      <w:marLeft w:val="0"/>
      <w:marRight w:val="0"/>
      <w:marTop w:val="0"/>
      <w:marBottom w:val="0"/>
      <w:divBdr>
        <w:top w:val="none" w:sz="0" w:space="0" w:color="auto"/>
        <w:left w:val="none" w:sz="0" w:space="0" w:color="auto"/>
        <w:bottom w:val="none" w:sz="0" w:space="0" w:color="auto"/>
        <w:right w:val="none" w:sz="0" w:space="0" w:color="auto"/>
      </w:divBdr>
    </w:div>
    <w:div w:id="570579905">
      <w:bodyDiv w:val="1"/>
      <w:marLeft w:val="0"/>
      <w:marRight w:val="0"/>
      <w:marTop w:val="0"/>
      <w:marBottom w:val="0"/>
      <w:divBdr>
        <w:top w:val="none" w:sz="0" w:space="0" w:color="auto"/>
        <w:left w:val="none" w:sz="0" w:space="0" w:color="auto"/>
        <w:bottom w:val="none" w:sz="0" w:space="0" w:color="auto"/>
        <w:right w:val="none" w:sz="0" w:space="0" w:color="auto"/>
      </w:divBdr>
    </w:div>
    <w:div w:id="614098559">
      <w:bodyDiv w:val="1"/>
      <w:marLeft w:val="0"/>
      <w:marRight w:val="0"/>
      <w:marTop w:val="0"/>
      <w:marBottom w:val="0"/>
      <w:divBdr>
        <w:top w:val="none" w:sz="0" w:space="0" w:color="auto"/>
        <w:left w:val="none" w:sz="0" w:space="0" w:color="auto"/>
        <w:bottom w:val="none" w:sz="0" w:space="0" w:color="auto"/>
        <w:right w:val="none" w:sz="0" w:space="0" w:color="auto"/>
      </w:divBdr>
    </w:div>
    <w:div w:id="1450394671">
      <w:bodyDiv w:val="1"/>
      <w:marLeft w:val="0"/>
      <w:marRight w:val="0"/>
      <w:marTop w:val="0"/>
      <w:marBottom w:val="0"/>
      <w:divBdr>
        <w:top w:val="none" w:sz="0" w:space="0" w:color="auto"/>
        <w:left w:val="none" w:sz="0" w:space="0" w:color="auto"/>
        <w:bottom w:val="none" w:sz="0" w:space="0" w:color="auto"/>
        <w:right w:val="none" w:sz="0" w:space="0" w:color="auto"/>
      </w:divBdr>
    </w:div>
    <w:div w:id="1918859564">
      <w:bodyDiv w:val="1"/>
      <w:marLeft w:val="0"/>
      <w:marRight w:val="0"/>
      <w:marTop w:val="0"/>
      <w:marBottom w:val="0"/>
      <w:divBdr>
        <w:top w:val="none" w:sz="0" w:space="0" w:color="auto"/>
        <w:left w:val="none" w:sz="0" w:space="0" w:color="auto"/>
        <w:bottom w:val="none" w:sz="0" w:space="0" w:color="auto"/>
        <w:right w:val="none" w:sz="0" w:space="0" w:color="auto"/>
      </w:divBdr>
    </w:div>
    <w:div w:id="204282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86</TotalTime>
  <Pages>2</Pages>
  <Words>778</Words>
  <Characters>443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Yan See</dc:creator>
  <cp:keywords/>
  <dc:description/>
  <cp:lastModifiedBy>wong zichin</cp:lastModifiedBy>
  <cp:revision>12</cp:revision>
  <dcterms:created xsi:type="dcterms:W3CDTF">2020-04-03T06:24:00Z</dcterms:created>
  <dcterms:modified xsi:type="dcterms:W3CDTF">2020-04-14T03:48:00Z</dcterms:modified>
</cp:coreProperties>
</file>